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5604B" w14:textId="176E2C31" w:rsidR="00882067" w:rsidRPr="00923C5E" w:rsidRDefault="00882067" w:rsidP="00882067">
      <w:pPr>
        <w:pStyle w:val="Heading1"/>
        <w:jc w:val="center"/>
        <w:rPr>
          <w:color w:val="FF0000"/>
          <w:sz w:val="24"/>
          <w:szCs w:val="24"/>
        </w:rPr>
      </w:pPr>
      <w:r w:rsidRPr="00923C5E">
        <w:rPr>
          <w:color w:val="FF0000"/>
          <w:sz w:val="24"/>
          <w:szCs w:val="24"/>
        </w:rPr>
        <w:t xml:space="preserve">No code submission </w:t>
      </w:r>
      <w:proofErr w:type="gramStart"/>
      <w:r w:rsidRPr="00923C5E">
        <w:rPr>
          <w:color w:val="FF0000"/>
          <w:sz w:val="24"/>
          <w:szCs w:val="24"/>
        </w:rPr>
        <w:t>required</w:t>
      </w:r>
      <w:proofErr w:type="gramEnd"/>
    </w:p>
    <w:p w14:paraId="2747C66B" w14:textId="77777777" w:rsidR="00923C5E" w:rsidRPr="00923C5E" w:rsidRDefault="00923C5E" w:rsidP="00923C5E">
      <w:pPr>
        <w:pStyle w:val="Heading1"/>
        <w:jc w:val="center"/>
        <w:rPr>
          <w:color w:val="FF0000"/>
          <w:sz w:val="24"/>
          <w:szCs w:val="24"/>
        </w:rPr>
      </w:pPr>
      <w:r w:rsidRPr="00923C5E">
        <w:rPr>
          <w:color w:val="FF0000"/>
          <w:sz w:val="24"/>
          <w:szCs w:val="24"/>
        </w:rPr>
        <w:t xml:space="preserve">Read the project description (https://fxlin.github.io/p1-kernel/) before </w:t>
      </w:r>
      <w:proofErr w:type="gramStart"/>
      <w:r w:rsidRPr="00923C5E">
        <w:rPr>
          <w:color w:val="FF0000"/>
          <w:sz w:val="24"/>
          <w:szCs w:val="24"/>
        </w:rPr>
        <w:t>proceeding</w:t>
      </w:r>
      <w:proofErr w:type="gramEnd"/>
    </w:p>
    <w:p w14:paraId="3CE5FB10" w14:textId="77777777" w:rsidR="00923C5E" w:rsidRPr="00923C5E" w:rsidRDefault="00923C5E" w:rsidP="00923C5E"/>
    <w:p w14:paraId="1B634C52" w14:textId="3EE46F3E" w:rsidR="00116B77" w:rsidRDefault="003559F4" w:rsidP="00116B77">
      <w:pPr>
        <w:pStyle w:val="Heading1"/>
      </w:pPr>
      <w:r>
        <w:t xml:space="preserve">Part A: </w:t>
      </w:r>
      <w:r w:rsidR="248B6E65">
        <w:t>Q&amp;A</w:t>
      </w:r>
      <w:r w:rsidR="0001412E">
        <w:t xml:space="preserve"> </w:t>
      </w:r>
    </w:p>
    <w:p w14:paraId="2CEE15D3" w14:textId="3675A89D" w:rsidR="00116B77" w:rsidRPr="00116B77" w:rsidRDefault="00116B77" w:rsidP="00116B77">
      <w:r>
        <w:t xml:space="preserve">This assignment refers to the code </w:t>
      </w:r>
      <w:r w:rsidR="00882067">
        <w:t xml:space="preserve">under </w:t>
      </w:r>
      <w:r w:rsidRPr="00882067">
        <w:rPr>
          <w:b/>
          <w:bCs/>
        </w:rPr>
        <w:t>exp6</w:t>
      </w:r>
      <w:r w:rsidR="00882067" w:rsidRPr="00882067">
        <w:rPr>
          <w:b/>
          <w:bCs/>
        </w:rPr>
        <w:t>/</w:t>
      </w:r>
      <w:r>
        <w:t xml:space="preserve">. </w:t>
      </w:r>
    </w:p>
    <w:p w14:paraId="415BC2FF" w14:textId="534C5C15" w:rsidR="004E25F6" w:rsidRDefault="003559F4" w:rsidP="004E25F6">
      <w:pPr>
        <w:pStyle w:val="ListParagraph"/>
        <w:numPr>
          <w:ilvl w:val="0"/>
          <w:numId w:val="8"/>
        </w:numPr>
      </w:pPr>
      <w:r>
        <w:t xml:space="preserve">(5) </w:t>
      </w:r>
      <w:r w:rsidR="004E25F6">
        <w:t xml:space="preserve">How many levels of </w:t>
      </w:r>
      <w:proofErr w:type="spellStart"/>
      <w:r w:rsidR="004E25F6">
        <w:t>pgtables</w:t>
      </w:r>
      <w:proofErr w:type="spellEnd"/>
      <w:r w:rsidR="004E25F6">
        <w:t xml:space="preserve"> will we have, if we map memory in sections (2MB)? </w:t>
      </w:r>
    </w:p>
    <w:p w14:paraId="71C5E29C" w14:textId="77777777" w:rsidR="00DE554A" w:rsidRDefault="00DE554A" w:rsidP="00DE554A">
      <w:pPr>
        <w:pStyle w:val="ListParagraph"/>
      </w:pPr>
    </w:p>
    <w:p w14:paraId="5323459C" w14:textId="5C50B71A" w:rsidR="00354EDF" w:rsidRDefault="00967187" w:rsidP="00DE554A">
      <w:pPr>
        <w:pStyle w:val="ListParagraph"/>
      </w:pPr>
      <w:r>
        <w:t xml:space="preserve">There will be three levels of page tables </w:t>
      </w:r>
      <w:r w:rsidR="00CD1B3A">
        <w:t>if we map in sections (2MB).</w:t>
      </w:r>
    </w:p>
    <w:p w14:paraId="34D088F9" w14:textId="77777777" w:rsidR="00354EDF" w:rsidRDefault="00354EDF" w:rsidP="00DE554A">
      <w:pPr>
        <w:pStyle w:val="ListParagraph"/>
      </w:pPr>
    </w:p>
    <w:p w14:paraId="4F27A206" w14:textId="05BC6B0D" w:rsidR="00982B5F" w:rsidRDefault="003559F4" w:rsidP="00C5273B">
      <w:pPr>
        <w:pStyle w:val="ListParagraph"/>
        <w:numPr>
          <w:ilvl w:val="0"/>
          <w:numId w:val="8"/>
        </w:numPr>
      </w:pPr>
      <w:r>
        <w:t xml:space="preserve">(5) </w:t>
      </w:r>
      <w:r w:rsidR="00376E53">
        <w:t xml:space="preserve">What’s the base </w:t>
      </w:r>
      <w:r w:rsidR="0068778F">
        <w:t xml:space="preserve">address </w:t>
      </w:r>
      <w:r w:rsidR="00376E53">
        <w:t>of kernel’s virtual</w:t>
      </w:r>
      <w:r w:rsidR="0068778F">
        <w:t xml:space="preserve"> address space</w:t>
      </w:r>
      <w:r w:rsidR="00376E53">
        <w:t xml:space="preserve">? </w:t>
      </w:r>
      <w:r w:rsidR="000A4B95">
        <w:t>What’s t</w:t>
      </w:r>
      <w:r w:rsidR="00437236">
        <w:t>he rationale for choosing</w:t>
      </w:r>
      <w:r w:rsidR="00376E53">
        <w:t xml:space="preserve"> such a value? </w:t>
      </w:r>
    </w:p>
    <w:p w14:paraId="300F1B06" w14:textId="77777777" w:rsidR="009D1898" w:rsidRDefault="009D1898" w:rsidP="009D1898">
      <w:pPr>
        <w:pStyle w:val="ListParagraph"/>
      </w:pPr>
    </w:p>
    <w:p w14:paraId="5A7F531D" w14:textId="68D6DD42" w:rsidR="00107CD3" w:rsidRDefault="00BA7106" w:rsidP="009D1898">
      <w:pPr>
        <w:pStyle w:val="ListParagraph"/>
      </w:pPr>
      <w:r>
        <w:t xml:space="preserve">The base address of the kernel’s virtual address space is 0x106000. </w:t>
      </w:r>
    </w:p>
    <w:p w14:paraId="79926335" w14:textId="77777777" w:rsidR="00107CD3" w:rsidRDefault="00107CD3" w:rsidP="009D1898">
      <w:pPr>
        <w:pStyle w:val="ListParagraph"/>
      </w:pPr>
    </w:p>
    <w:p w14:paraId="3F0B5029" w14:textId="2D344BA6" w:rsidR="009D1898" w:rsidRDefault="003559F4" w:rsidP="009D1898">
      <w:pPr>
        <w:pStyle w:val="ListParagraph"/>
        <w:numPr>
          <w:ilvl w:val="0"/>
          <w:numId w:val="8"/>
        </w:numPr>
      </w:pPr>
      <w:r>
        <w:t xml:space="preserve">(5) </w:t>
      </w:r>
      <w:r w:rsidR="009D1898">
        <w:t xml:space="preserve">What’s the base </w:t>
      </w:r>
      <w:r w:rsidR="0068778F">
        <w:t xml:space="preserve">address </w:t>
      </w:r>
      <w:r w:rsidR="009D1898">
        <w:t>of each process’s virtual</w:t>
      </w:r>
      <w:r w:rsidR="0068778F">
        <w:t xml:space="preserve"> address space</w:t>
      </w:r>
      <w:r w:rsidR="009D1898">
        <w:t xml:space="preserve">? </w:t>
      </w:r>
      <w:r w:rsidR="00437236">
        <w:t>The rationale for choosing</w:t>
      </w:r>
      <w:r w:rsidR="009D1898">
        <w:t xml:space="preserve"> such a value? </w:t>
      </w:r>
    </w:p>
    <w:p w14:paraId="527EF324" w14:textId="77777777" w:rsidR="0031680C" w:rsidRDefault="0031680C" w:rsidP="0031680C">
      <w:pPr>
        <w:ind w:left="720"/>
      </w:pPr>
    </w:p>
    <w:p w14:paraId="511C4AD7" w14:textId="77777777" w:rsidR="0031680C" w:rsidRDefault="0031680C" w:rsidP="0031680C">
      <w:pPr>
        <w:ind w:left="720"/>
      </w:pPr>
    </w:p>
    <w:p w14:paraId="2331A54E" w14:textId="77777777" w:rsidR="00376E53" w:rsidRDefault="00376E53" w:rsidP="00376E53">
      <w:pPr>
        <w:pStyle w:val="ListParagraph"/>
      </w:pPr>
    </w:p>
    <w:p w14:paraId="3F585D73" w14:textId="65891207" w:rsidR="003944A8" w:rsidRDefault="003559F4" w:rsidP="009D1898">
      <w:pPr>
        <w:pStyle w:val="ListParagraph"/>
        <w:numPr>
          <w:ilvl w:val="0"/>
          <w:numId w:val="8"/>
        </w:numPr>
      </w:pPr>
      <w:r>
        <w:t xml:space="preserve">(5) </w:t>
      </w:r>
      <w:r w:rsidR="009F0052">
        <w:t xml:space="preserve">When kernel just starts and </w:t>
      </w:r>
      <w:r w:rsidR="00976532" w:rsidRPr="00976532">
        <w:t xml:space="preserve">MMU is </w:t>
      </w:r>
      <w:r w:rsidR="009F0052">
        <w:t xml:space="preserve">off, the CPU should </w:t>
      </w:r>
      <w:r w:rsidR="00B00E26">
        <w:t xml:space="preserve">be </w:t>
      </w:r>
      <w:r w:rsidR="009F0052">
        <w:t>access</w:t>
      </w:r>
      <w:r w:rsidR="00B00E26">
        <w:t>ing</w:t>
      </w:r>
      <w:r w:rsidR="009F0052">
        <w:t xml:space="preserve"> memory using </w:t>
      </w:r>
      <w:r w:rsidR="00976532" w:rsidRPr="00976532">
        <w:t>physical address</w:t>
      </w:r>
      <w:r w:rsidR="009F0052">
        <w:t>es</w:t>
      </w:r>
      <w:r w:rsidR="00976532" w:rsidRPr="00976532">
        <w:t xml:space="preserve">. </w:t>
      </w:r>
      <w:r w:rsidR="007C360C">
        <w:t>If that’s the case, h</w:t>
      </w:r>
      <w:r w:rsidR="00976532" w:rsidRPr="00976532">
        <w:t xml:space="preserve">ow could the kernel possibly </w:t>
      </w:r>
      <w:r w:rsidR="009D1898">
        <w:t xml:space="preserve">access </w:t>
      </w:r>
      <w:r w:rsidR="00976532" w:rsidRPr="00976532">
        <w:t xml:space="preserve">variables </w:t>
      </w:r>
      <w:r w:rsidR="003944A8">
        <w:t xml:space="preserve">(e.g. </w:t>
      </w:r>
      <w:proofErr w:type="spellStart"/>
      <w:r w:rsidR="003944A8">
        <w:t>bss_start</w:t>
      </w:r>
      <w:proofErr w:type="spellEnd"/>
      <w:r w:rsidR="003944A8">
        <w:t xml:space="preserve">) </w:t>
      </w:r>
      <w:r w:rsidR="009D1898">
        <w:t xml:space="preserve">or functions </w:t>
      </w:r>
      <w:r w:rsidR="003944A8">
        <w:t xml:space="preserve">(e.g. </w:t>
      </w:r>
      <w:proofErr w:type="spellStart"/>
      <w:r w:rsidR="00976532" w:rsidRPr="00976532">
        <w:t>memzero</w:t>
      </w:r>
      <w:proofErr w:type="spellEnd"/>
      <w:r w:rsidR="003944A8">
        <w:t>)</w:t>
      </w:r>
      <w:r w:rsidR="00976532" w:rsidRPr="00976532">
        <w:t>, which are linked at virtual addresses</w:t>
      </w:r>
      <w:r w:rsidR="003944A8">
        <w:t xml:space="preserve"> (see pictures below)</w:t>
      </w:r>
      <w:r w:rsidR="00976532" w:rsidRPr="00976532">
        <w:t>?</w:t>
      </w:r>
      <w:r w:rsidR="007C360C">
        <w:t xml:space="preserve"> </w:t>
      </w:r>
    </w:p>
    <w:p w14:paraId="3C05DB18" w14:textId="2C94FA8B" w:rsidR="003944A8" w:rsidRDefault="003944A8" w:rsidP="003944A8">
      <w:pPr>
        <w:pStyle w:val="ListParagraph"/>
      </w:pPr>
    </w:p>
    <w:p w14:paraId="062AA1FC" w14:textId="692634B8" w:rsidR="003944A8" w:rsidRDefault="003944A8" w:rsidP="003944A8">
      <w:pPr>
        <w:pStyle w:val="ListParagraph"/>
      </w:pPr>
      <w:r w:rsidRPr="003944A8">
        <w:rPr>
          <w:noProof/>
        </w:rPr>
        <w:drawing>
          <wp:inline distT="0" distB="0" distL="0" distR="0" wp14:anchorId="22A6F739" wp14:editId="7FDAFCC2">
            <wp:extent cx="5943600" cy="83566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17279" w14:textId="77777777" w:rsidR="003944A8" w:rsidRDefault="003944A8" w:rsidP="003944A8">
      <w:pPr>
        <w:pStyle w:val="ListParagraph"/>
      </w:pPr>
    </w:p>
    <w:p w14:paraId="691720D4" w14:textId="2B9A36C3" w:rsidR="0A501B1F" w:rsidRDefault="007C360C" w:rsidP="003944A8">
      <w:pPr>
        <w:pStyle w:val="ListParagraph"/>
      </w:pPr>
      <w:r w:rsidRPr="007C360C">
        <w:t>(Hint: check the disassembly of the kernel binary</w:t>
      </w:r>
      <w:r w:rsidR="003944A8">
        <w:t xml:space="preserve"> that access the variables/functions</w:t>
      </w:r>
      <w:r w:rsidRPr="007C360C">
        <w:t>)</w:t>
      </w:r>
    </w:p>
    <w:p w14:paraId="323C6C50" w14:textId="77777777" w:rsidR="00B74E30" w:rsidRDefault="00B74E30" w:rsidP="00B74E30">
      <w:pPr>
        <w:pStyle w:val="ListParagraph"/>
      </w:pPr>
    </w:p>
    <w:p w14:paraId="2DD3872B" w14:textId="77777777" w:rsidR="00336589" w:rsidRDefault="00336589" w:rsidP="00B74E30">
      <w:pPr>
        <w:pStyle w:val="ListParagraph"/>
      </w:pPr>
    </w:p>
    <w:p w14:paraId="1D42760C" w14:textId="77777777" w:rsidR="00336589" w:rsidRDefault="00336589" w:rsidP="00B74E30">
      <w:pPr>
        <w:pStyle w:val="ListParagraph"/>
      </w:pPr>
    </w:p>
    <w:p w14:paraId="45C80AD4" w14:textId="3A75FFF5" w:rsidR="00F17C84" w:rsidRDefault="00F17C84" w:rsidP="006D49EB">
      <w:pPr>
        <w:pStyle w:val="ListParagraph"/>
        <w:numPr>
          <w:ilvl w:val="0"/>
          <w:numId w:val="8"/>
        </w:numPr>
      </w:pPr>
      <w:r>
        <w:t>(</w:t>
      </w:r>
      <w:r w:rsidR="00C250BB">
        <w:t>2</w:t>
      </w:r>
      <w:r>
        <w:t xml:space="preserve">) </w:t>
      </w:r>
    </w:p>
    <w:p w14:paraId="0B43AE33" w14:textId="5A6897ED" w:rsidR="00F17C84" w:rsidRDefault="00F17C84" w:rsidP="006D49EB">
      <w:pPr>
        <w:pStyle w:val="ListParagraph"/>
      </w:pPr>
      <w:r>
        <w:t xml:space="preserve">Right after kernel switches to EL1 and clears the BSS, the kernel populates its </w:t>
      </w:r>
      <w:proofErr w:type="spellStart"/>
      <w:r>
        <w:t>pgtables</w:t>
      </w:r>
      <w:proofErr w:type="spellEnd"/>
      <w:r>
        <w:t xml:space="preserve"> via __</w:t>
      </w:r>
      <w:proofErr w:type="spellStart"/>
      <w:r>
        <w:t>create_page_tables</w:t>
      </w:r>
      <w:proofErr w:type="spellEnd"/>
      <w:r w:rsidR="00875C8A">
        <w:t>:</w:t>
      </w:r>
      <w:r>
        <w:t xml:space="preserve"> </w:t>
      </w:r>
    </w:p>
    <w:p w14:paraId="1A03380D" w14:textId="77777777" w:rsidR="00F17C84" w:rsidRPr="006D49EB" w:rsidRDefault="00F17C84" w:rsidP="006D49EB">
      <w:pPr>
        <w:pStyle w:val="ListParagraph"/>
        <w:rPr>
          <w:rFonts w:ascii="Courier New" w:hAnsi="Courier New" w:cs="Courier New"/>
        </w:rPr>
      </w:pPr>
      <w:r w:rsidRPr="006D49EB">
        <w:rPr>
          <w:rFonts w:ascii="Courier New" w:hAnsi="Courier New" w:cs="Courier New"/>
        </w:rPr>
        <w:t xml:space="preserve">// </w:t>
      </w:r>
      <w:proofErr w:type="spellStart"/>
      <w:proofErr w:type="gramStart"/>
      <w:r w:rsidRPr="006D49EB">
        <w:rPr>
          <w:rFonts w:ascii="Courier New" w:hAnsi="Courier New" w:cs="Courier New"/>
        </w:rPr>
        <w:t>boot.S</w:t>
      </w:r>
      <w:proofErr w:type="spellEnd"/>
      <w:proofErr w:type="gramEnd"/>
    </w:p>
    <w:p w14:paraId="088A1A13" w14:textId="77777777" w:rsidR="00F17C84" w:rsidRPr="006D49EB" w:rsidRDefault="00F17C84" w:rsidP="006D49EB">
      <w:pPr>
        <w:pStyle w:val="ListParagraph"/>
        <w:rPr>
          <w:rFonts w:ascii="Courier New" w:hAnsi="Courier New" w:cs="Courier New"/>
        </w:rPr>
      </w:pPr>
      <w:r w:rsidRPr="006D49EB">
        <w:rPr>
          <w:rFonts w:ascii="Courier New" w:hAnsi="Courier New" w:cs="Courier New"/>
        </w:rPr>
        <w:t>__</w:t>
      </w:r>
      <w:proofErr w:type="spellStart"/>
      <w:r w:rsidRPr="006D49EB">
        <w:rPr>
          <w:rFonts w:ascii="Courier New" w:hAnsi="Courier New" w:cs="Courier New"/>
        </w:rPr>
        <w:t>create_page_tables</w:t>
      </w:r>
      <w:proofErr w:type="spellEnd"/>
      <w:r w:rsidRPr="006D49EB">
        <w:rPr>
          <w:rFonts w:ascii="Courier New" w:hAnsi="Courier New" w:cs="Courier New"/>
        </w:rPr>
        <w:t>:</w:t>
      </w:r>
    </w:p>
    <w:p w14:paraId="02649608" w14:textId="20715512" w:rsidR="00F17C84" w:rsidRPr="006D49EB" w:rsidRDefault="00F17C84" w:rsidP="006D49EB">
      <w:pPr>
        <w:pStyle w:val="ListParagraph"/>
        <w:rPr>
          <w:rFonts w:ascii="Courier New" w:hAnsi="Courier New" w:cs="Courier New"/>
        </w:rPr>
      </w:pPr>
      <w:r w:rsidRPr="006D49EB">
        <w:rPr>
          <w:rFonts w:ascii="Courier New" w:hAnsi="Courier New" w:cs="Courier New"/>
        </w:rPr>
        <w:t xml:space="preserve">    mov    x29, x30       // save return </w:t>
      </w:r>
      <w:proofErr w:type="gramStart"/>
      <w:r w:rsidRPr="006D49EB">
        <w:rPr>
          <w:rFonts w:ascii="Courier New" w:hAnsi="Courier New" w:cs="Courier New"/>
        </w:rPr>
        <w:t>address</w:t>
      </w:r>
      <w:proofErr w:type="gramEnd"/>
    </w:p>
    <w:p w14:paraId="3837F67D" w14:textId="6715FE40" w:rsidR="003559F4" w:rsidRDefault="00ED0BC3" w:rsidP="003559F4">
      <w:pPr>
        <w:pStyle w:val="ListParagraph"/>
      </w:pPr>
      <w:r>
        <w:lastRenderedPageBreak/>
        <w:t>The first thing __</w:t>
      </w:r>
      <w:proofErr w:type="spellStart"/>
      <w:r>
        <w:t>create_page_tables</w:t>
      </w:r>
      <w:proofErr w:type="spellEnd"/>
      <w:r>
        <w:t xml:space="preserve"> does is to </w:t>
      </w:r>
      <w:r w:rsidR="00F17C84">
        <w:t xml:space="preserve">save </w:t>
      </w:r>
      <w:r>
        <w:t xml:space="preserve">LR (i.e. </w:t>
      </w:r>
      <w:r w:rsidR="00F17C84">
        <w:t>x30)</w:t>
      </w:r>
      <w:r w:rsidR="003559F4">
        <w:t xml:space="preserve"> to x29. </w:t>
      </w:r>
      <w:r w:rsidR="00F17C84">
        <w:t xml:space="preserve"> </w:t>
      </w:r>
      <w:r w:rsidR="003559F4">
        <w:t xml:space="preserve">LR points to </w:t>
      </w:r>
      <w:r w:rsidR="00BC3D07">
        <w:t xml:space="preserve">the </w:t>
      </w:r>
      <w:r w:rsidR="003559F4">
        <w:t>address that __</w:t>
      </w:r>
      <w:proofErr w:type="spellStart"/>
      <w:r w:rsidR="003559F4">
        <w:t>create_page_tables</w:t>
      </w:r>
      <w:proofErr w:type="spellEnd"/>
      <w:r w:rsidR="003559F4">
        <w:t xml:space="preserve"> will return to.</w:t>
      </w:r>
      <w:r w:rsidR="00BC3D07">
        <w:t xml:space="preserve"> Normally</w:t>
      </w:r>
      <w:r w:rsidR="003559F4">
        <w:t>, a function would save LR</w:t>
      </w:r>
      <w:r w:rsidR="00F17C84">
        <w:t xml:space="preserve"> on </w:t>
      </w:r>
      <w:r w:rsidR="00BC3D07">
        <w:t xml:space="preserve">its </w:t>
      </w:r>
      <w:r w:rsidR="00F17C84">
        <w:t>stac</w:t>
      </w:r>
      <w:r w:rsidR="003559F4">
        <w:t>k; this avoids losing the LR value when this function invokes another function with instruction BL, which overwrites LR</w:t>
      </w:r>
      <w:r w:rsidR="00F9685D">
        <w:t xml:space="preserve">; when such a function returns, it pops the saved LR value from its stack. </w:t>
      </w:r>
    </w:p>
    <w:p w14:paraId="5726B659" w14:textId="77777777" w:rsidR="003559F4" w:rsidRDefault="003559F4" w:rsidP="003559F4">
      <w:pPr>
        <w:pStyle w:val="ListParagraph"/>
        <w:ind w:left="1080"/>
      </w:pPr>
    </w:p>
    <w:p w14:paraId="02879048" w14:textId="340C4E5B" w:rsidR="003559F4" w:rsidRDefault="003559F4" w:rsidP="003559F4">
      <w:pPr>
        <w:pStyle w:val="ListParagraph"/>
        <w:ind w:left="1080"/>
      </w:pPr>
      <w:r>
        <w:t xml:space="preserve">Is it a bug that we save LR to x29? </w:t>
      </w:r>
    </w:p>
    <w:p w14:paraId="02CBD5CF" w14:textId="77777777" w:rsidR="003559F4" w:rsidRDefault="003559F4" w:rsidP="003559F4">
      <w:pPr>
        <w:pStyle w:val="ListParagraph"/>
        <w:ind w:left="1080"/>
      </w:pPr>
    </w:p>
    <w:p w14:paraId="123011A8" w14:textId="5DAE4CF9" w:rsidR="003559F4" w:rsidRDefault="003559F4" w:rsidP="003559F4">
      <w:pPr>
        <w:pStyle w:val="ListParagraph"/>
        <w:ind w:left="1080"/>
      </w:pPr>
      <w:r>
        <w:t xml:space="preserve">Instead of saving LR to x29, can we save LR by pushing it to stack? Try it out yourself and explain your observation. </w:t>
      </w:r>
    </w:p>
    <w:p w14:paraId="239563C8" w14:textId="77777777" w:rsidR="009D1898" w:rsidRPr="009D1898" w:rsidRDefault="009D1898" w:rsidP="003559F4"/>
    <w:p w14:paraId="185A197D" w14:textId="77777777" w:rsidR="00B00E26" w:rsidRDefault="00B00E26">
      <w:pPr>
        <w:rPr>
          <w:rFonts w:ascii="Arial" w:hAnsi="Arial" w:cs="Arial"/>
        </w:rPr>
      </w:pPr>
    </w:p>
    <w:p w14:paraId="342ADB40" w14:textId="77777777" w:rsidR="00B70E03" w:rsidRDefault="00B70E03">
      <w:pPr>
        <w:rPr>
          <w:rFonts w:ascii="Arial" w:hAnsi="Arial" w:cs="Arial"/>
        </w:rPr>
      </w:pPr>
    </w:p>
    <w:p w14:paraId="466357BE" w14:textId="7503DE1A" w:rsidR="00B70E03" w:rsidRPr="00B70E03" w:rsidRDefault="00B70E03">
      <w:pPr>
        <w:rPr>
          <w:rFonts w:ascii="Arial" w:hAnsi="Arial" w:cs="Arial"/>
          <w:i/>
          <w:iCs/>
          <w:sz w:val="18"/>
          <w:szCs w:val="18"/>
        </w:rPr>
      </w:pPr>
      <w:r w:rsidRPr="00B70E03">
        <w:rPr>
          <w:rFonts w:ascii="Arial" w:hAnsi="Arial" w:cs="Arial"/>
          <w:i/>
          <w:iCs/>
          <w:sz w:val="18"/>
          <w:szCs w:val="18"/>
        </w:rPr>
        <w:t>Changelog</w:t>
      </w:r>
    </w:p>
    <w:p w14:paraId="4F0DF2DD" w14:textId="3FC93EDA" w:rsidR="00B70E03" w:rsidRPr="00B70E03" w:rsidRDefault="00B70E03">
      <w:pPr>
        <w:rPr>
          <w:rFonts w:ascii="Arial" w:hAnsi="Arial" w:cs="Arial"/>
          <w:i/>
          <w:iCs/>
          <w:sz w:val="18"/>
          <w:szCs w:val="18"/>
        </w:rPr>
      </w:pPr>
      <w:r w:rsidRPr="00B70E03">
        <w:rPr>
          <w:rFonts w:ascii="Arial" w:hAnsi="Arial" w:cs="Arial"/>
          <w:i/>
          <w:iCs/>
          <w:sz w:val="18"/>
          <w:szCs w:val="18"/>
        </w:rPr>
        <w:t>Jan 2024. Clarification.</w:t>
      </w:r>
    </w:p>
    <w:sectPr w:rsidR="00B70E03" w:rsidRPr="00B70E0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9D116" w14:textId="77777777" w:rsidR="005A3A51" w:rsidRDefault="005A3A51" w:rsidP="00B00E26">
      <w:pPr>
        <w:spacing w:after="0" w:line="240" w:lineRule="auto"/>
      </w:pPr>
      <w:r>
        <w:separator/>
      </w:r>
    </w:p>
  </w:endnote>
  <w:endnote w:type="continuationSeparator" w:id="0">
    <w:p w14:paraId="755FB5EC" w14:textId="77777777" w:rsidR="005A3A51" w:rsidRDefault="005A3A51" w:rsidP="00B0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BBC0C" w14:textId="77777777" w:rsidR="005A3A51" w:rsidRDefault="005A3A51" w:rsidP="00B00E26">
      <w:pPr>
        <w:spacing w:after="0" w:line="240" w:lineRule="auto"/>
      </w:pPr>
      <w:r>
        <w:separator/>
      </w:r>
    </w:p>
  </w:footnote>
  <w:footnote w:type="continuationSeparator" w:id="0">
    <w:p w14:paraId="66391FFF" w14:textId="77777777" w:rsidR="005A3A51" w:rsidRDefault="005A3A51" w:rsidP="00B00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176A5" w14:textId="1DC66164" w:rsidR="00B00E26" w:rsidRDefault="00B00E26" w:rsidP="00B00E26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02D42"/>
    <w:multiLevelType w:val="hybridMultilevel"/>
    <w:tmpl w:val="653895F6"/>
    <w:lvl w:ilvl="0" w:tplc="F60CE63E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DA09BA"/>
    <w:multiLevelType w:val="hybridMultilevel"/>
    <w:tmpl w:val="2C10E95C"/>
    <w:lvl w:ilvl="0" w:tplc="3014C020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5B2C3B"/>
    <w:multiLevelType w:val="hybridMultilevel"/>
    <w:tmpl w:val="2A10F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2800604">
    <w:abstractNumId w:val="0"/>
  </w:num>
  <w:num w:numId="2" w16cid:durableId="1898664114">
    <w:abstractNumId w:val="7"/>
  </w:num>
  <w:num w:numId="3" w16cid:durableId="1581020319">
    <w:abstractNumId w:val="3"/>
  </w:num>
  <w:num w:numId="4" w16cid:durableId="583346198">
    <w:abstractNumId w:val="1"/>
  </w:num>
  <w:num w:numId="5" w16cid:durableId="1103112217">
    <w:abstractNumId w:val="5"/>
  </w:num>
  <w:num w:numId="6" w16cid:durableId="213393647">
    <w:abstractNumId w:val="9"/>
  </w:num>
  <w:num w:numId="7" w16cid:durableId="1212841025">
    <w:abstractNumId w:val="2"/>
  </w:num>
  <w:num w:numId="8" w16cid:durableId="1192765912">
    <w:abstractNumId w:val="8"/>
  </w:num>
  <w:num w:numId="9" w16cid:durableId="359431391">
    <w:abstractNumId w:val="4"/>
  </w:num>
  <w:num w:numId="10" w16cid:durableId="5327638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C0MDYzNjIwsLRQ0lEKTi0uzszPAykwrQUA4jdZLCwAAAA="/>
  </w:docVars>
  <w:rsids>
    <w:rsidRoot w:val="00D358A0"/>
    <w:rsid w:val="0001412E"/>
    <w:rsid w:val="00030680"/>
    <w:rsid w:val="0003344C"/>
    <w:rsid w:val="000655EB"/>
    <w:rsid w:val="000A4B95"/>
    <w:rsid w:val="000B00FC"/>
    <w:rsid w:val="000B2300"/>
    <w:rsid w:val="000C6DDA"/>
    <w:rsid w:val="000F1F04"/>
    <w:rsid w:val="00107CD3"/>
    <w:rsid w:val="00116B77"/>
    <w:rsid w:val="001C7A8C"/>
    <w:rsid w:val="002120A7"/>
    <w:rsid w:val="0031680C"/>
    <w:rsid w:val="00336589"/>
    <w:rsid w:val="00354EDF"/>
    <w:rsid w:val="003559F4"/>
    <w:rsid w:val="00376E53"/>
    <w:rsid w:val="003944A8"/>
    <w:rsid w:val="00437236"/>
    <w:rsid w:val="00455A66"/>
    <w:rsid w:val="00497BCB"/>
    <w:rsid w:val="004E25F6"/>
    <w:rsid w:val="00503225"/>
    <w:rsid w:val="0057111A"/>
    <w:rsid w:val="005A3A51"/>
    <w:rsid w:val="0068778F"/>
    <w:rsid w:val="00690E08"/>
    <w:rsid w:val="006B4D88"/>
    <w:rsid w:val="006C60F4"/>
    <w:rsid w:val="006D49EB"/>
    <w:rsid w:val="006F5FE7"/>
    <w:rsid w:val="00732947"/>
    <w:rsid w:val="0079135D"/>
    <w:rsid w:val="007C360C"/>
    <w:rsid w:val="007F63E8"/>
    <w:rsid w:val="00875C8A"/>
    <w:rsid w:val="00882067"/>
    <w:rsid w:val="00923C5E"/>
    <w:rsid w:val="00927DF6"/>
    <w:rsid w:val="00967187"/>
    <w:rsid w:val="0096799C"/>
    <w:rsid w:val="00976532"/>
    <w:rsid w:val="00982B5F"/>
    <w:rsid w:val="009916FC"/>
    <w:rsid w:val="009920BF"/>
    <w:rsid w:val="009D1898"/>
    <w:rsid w:val="009F0052"/>
    <w:rsid w:val="00A23E90"/>
    <w:rsid w:val="00A34F00"/>
    <w:rsid w:val="00AA59D7"/>
    <w:rsid w:val="00B00E26"/>
    <w:rsid w:val="00B70E03"/>
    <w:rsid w:val="00B74E30"/>
    <w:rsid w:val="00BA7106"/>
    <w:rsid w:val="00BC3D07"/>
    <w:rsid w:val="00C250BB"/>
    <w:rsid w:val="00C5379E"/>
    <w:rsid w:val="00CD1B3A"/>
    <w:rsid w:val="00CE562F"/>
    <w:rsid w:val="00D358A0"/>
    <w:rsid w:val="00DE29D0"/>
    <w:rsid w:val="00DE554A"/>
    <w:rsid w:val="00E86572"/>
    <w:rsid w:val="00ED0BC3"/>
    <w:rsid w:val="00F17C84"/>
    <w:rsid w:val="00F72A54"/>
    <w:rsid w:val="00F922E1"/>
    <w:rsid w:val="00F9685D"/>
    <w:rsid w:val="00FA43CC"/>
    <w:rsid w:val="0A501B1F"/>
    <w:rsid w:val="192E8268"/>
    <w:rsid w:val="248B6E65"/>
    <w:rsid w:val="4CEECF05"/>
    <w:rsid w:val="5102EECD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06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306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2Char">
    <w:name w:val="Heading 2 Char"/>
    <w:basedOn w:val="DefaultParagraphFont"/>
    <w:link w:val="Heading2"/>
    <w:uiPriority w:val="9"/>
    <w:rsid w:val="0003068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3068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6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30680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E26"/>
  </w:style>
  <w:style w:type="paragraph" w:styleId="Footer">
    <w:name w:val="footer"/>
    <w:basedOn w:val="Normal"/>
    <w:link w:val="Foot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E26"/>
  </w:style>
  <w:style w:type="paragraph" w:styleId="NormalWeb">
    <w:name w:val="Normal (Web)"/>
    <w:basedOn w:val="Normal"/>
    <w:uiPriority w:val="99"/>
    <w:unhideWhenUsed/>
    <w:rsid w:val="00B00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7046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9EA147-3C8B-48B2-BEFE-70AF977FA5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9</TotalTime>
  <Pages>2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58</cp:revision>
  <dcterms:created xsi:type="dcterms:W3CDTF">2020-08-29T19:22:00Z</dcterms:created>
  <dcterms:modified xsi:type="dcterms:W3CDTF">2024-03-1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